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b2bcb5399fcd2aadd8e2425b9735281593ee85"/>
      <w:r>
        <w:rPr>
          <w:b/>
        </w:rPr>
        <w:t xml:space="preserve">ПРОТОКОЛ ПРО РЕЗУЛЬТАТИ ЗЕМЕЛЬНИХ ТОРГІВ № LRE001-UA-20240327-243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АРАТСЬКА СЕЛИЩНА РАДА БІЛГОРОД-ДНІСТРОВ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площею 0,5000 га, з кадастровим номером земельної ділянки 5124581100:01:001:2026, для розміщення та експлуатації основних, підсобних і допоміжних будівель та споруд підприємств переробної, машинобудівної та іншої промисловості, місце розташування земельної ділянки: Одеська область, Білгород-Дністровський район, Саратська селищна рада (за межами населеного пункту с. Зоря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комунальної власності площею 0,5000 га, з кадастровим номером земельної ділянки 5124581100:01:001:2026, для розміщення та експлуатації основних, підсобних і допоміжних будівель та споруд підприємств переробної, машинобудівної та іншої промисловості, місце розташування земельної ділянки: Одеська область, Білгород-Дністровський район, Саратська селищна рада (за межами населеного пункту с. Зоря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3 505,0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2 905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35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05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афінець Павло Павлович, ІПН/РНОКПП: 30663031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останжи Олеся Сергіївна, ІПН/РНОКПП: 33891064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останжи Олес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63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8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афінець Павло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7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8:20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останжи Олес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64 235,0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афінець Павло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71 635,0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3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останжи Олес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64 870,1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афінець Павло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72 270,1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3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останжи Олес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65 505,1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3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афінець Павло Павлович</w:t>
            </w:r>
          </w:p>
        </w:tc>
        <w:tc>
          <w:p>
            <w:pPr>
              <w:pStyle w:val="Compact"/>
              <w:jc w:val="left"/>
            </w:pPr>
            <w:r>
              <w:t xml:space="preserve">72 905,15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41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Гафінець Павло Павлович, ІПН/РНОКПП: 30663031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645,26 грн (три тисячі шістсот сорок п'ять гривень 2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5 406,24 грн (п'ятнадцять тисяч чотириста шість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57 498,91 грн (п'ятдесят сім тисяч чотириста дев'яносто вісім гривень 9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смт Сарата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999980334109812000015722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смт Сарата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7899998033411981500001572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ФОП Камбур Лілія Володимирівн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670908661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032884500000260005001261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Гафінець Павло Павлович, ІПН/РНОКПП: 306630311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АРАТСЬКА СЕЛИЩНА РАДА БІЛГОРОД-ДНІСТРОВ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0:34:53Z</dcterms:created>
  <dcterms:modified xsi:type="dcterms:W3CDTF">2024-05-18T10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